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D65DD" w:rsidRDefault="00CD65DD" w:rsidP="00CD65DD">
      <w:pPr>
        <w:rPr>
          <w:b/>
        </w:rPr>
      </w:pPr>
      <w:r>
        <w:rPr>
          <w:b/>
        </w:rPr>
        <w:t>ДО</w:t>
      </w:r>
    </w:p>
    <w:p w:rsidR="00CD65DD" w:rsidRDefault="00CD65DD" w:rsidP="00CD65DD">
      <w:pPr>
        <w:rPr>
          <w:b/>
        </w:rPr>
      </w:pPr>
      <w:r>
        <w:rPr>
          <w:b/>
        </w:rPr>
        <w:t>КООРДИНАТОРА НА ПРОЕКТ</w:t>
      </w:r>
    </w:p>
    <w:p w:rsidR="00CD65DD" w:rsidRDefault="00CD65DD" w:rsidP="00CD65DD">
      <w:pPr>
        <w:rPr>
          <w:b/>
        </w:rPr>
      </w:pPr>
      <w:r>
        <w:rPr>
          <w:b/>
        </w:rPr>
        <w:t>МОДЕРНИЗАЦИЯ НА ВИСШИТЕ УЧИЛИЩА</w:t>
      </w:r>
    </w:p>
    <w:p w:rsidR="00CD65DD" w:rsidRDefault="00CD65DD" w:rsidP="00CD65DD"/>
    <w:p w:rsidR="00CD65DD" w:rsidRDefault="00CD65DD" w:rsidP="00CD65DD">
      <w:pPr>
        <w:keepNext/>
        <w:spacing w:before="240" w:line="276" w:lineRule="auto"/>
        <w:jc w:val="center"/>
      </w:pPr>
    </w:p>
    <w:p w:rsidR="00A325DC" w:rsidRDefault="00CD65DD" w:rsidP="00A325DC">
      <w:pPr>
        <w:spacing w:after="60"/>
        <w:contextualSpacing/>
        <w:jc w:val="center"/>
        <w:rPr>
          <w:rStyle w:val="a"/>
          <w:b/>
          <w:sz w:val="28"/>
          <w:szCs w:val="32"/>
        </w:rPr>
      </w:pPr>
      <w:r>
        <w:rPr>
          <w:rStyle w:val="a"/>
          <w:b/>
          <w:sz w:val="28"/>
          <w:szCs w:val="32"/>
        </w:rPr>
        <w:t>ЗАЯВЛЕНИЕ</w:t>
      </w:r>
    </w:p>
    <w:p w:rsidR="00CD65DD" w:rsidRDefault="00CD65DD" w:rsidP="00A325DC">
      <w:pPr>
        <w:spacing w:after="60"/>
        <w:contextualSpacing/>
        <w:jc w:val="center"/>
      </w:pPr>
      <w:r>
        <w:rPr>
          <w:rStyle w:val="a"/>
          <w:b/>
          <w:sz w:val="28"/>
          <w:szCs w:val="32"/>
        </w:rPr>
        <w:br/>
      </w:r>
      <w:r w:rsidR="00A325DC">
        <w:rPr>
          <w:rStyle w:val="a"/>
          <w:szCs w:val="32"/>
        </w:rPr>
        <w:t xml:space="preserve">за участие в обучение </w:t>
      </w:r>
      <w:r w:rsidR="00A325DC">
        <w:t>на</w:t>
      </w:r>
      <w:r w:rsidR="00A325DC" w:rsidRPr="0016443A">
        <w:t xml:space="preserve"> </w:t>
      </w:r>
      <w:r w:rsidR="009541FD">
        <w:t>студенти</w:t>
      </w:r>
      <w:r w:rsidR="00A325DC">
        <w:t xml:space="preserve"> за </w:t>
      </w:r>
      <w:r w:rsidR="009541FD" w:rsidRPr="0016443A">
        <w:t>развитие на предприемачески и презентационни умения</w:t>
      </w:r>
    </w:p>
    <w:p w:rsidR="00CD65DD" w:rsidRDefault="00076AAE" w:rsidP="00CD65DD">
      <w:pPr>
        <w:spacing w:before="240" w:line="276" w:lineRule="auto"/>
        <w:jc w:val="center"/>
      </w:pPr>
      <w:r>
        <w:t>/с продължителност от 40</w:t>
      </w:r>
      <w:r w:rsidR="0086562E">
        <w:t xml:space="preserve"> академични часа/</w:t>
      </w:r>
    </w:p>
    <w:p w:rsidR="0086562E" w:rsidRDefault="0086562E" w:rsidP="00CD65DD">
      <w:pPr>
        <w:spacing w:before="240" w:line="276" w:lineRule="auto"/>
        <w:jc w:val="center"/>
      </w:pPr>
    </w:p>
    <w:p w:rsidR="00CD65DD" w:rsidRDefault="00CD65DD" w:rsidP="00D01F46">
      <w:pPr>
        <w:spacing w:before="120" w:line="360" w:lineRule="auto"/>
        <w:ind w:firstLine="567"/>
        <w:jc w:val="both"/>
        <w:rPr>
          <w:rStyle w:val="a"/>
          <w:i/>
          <w:iCs/>
          <w:lang w:val="ru-RU"/>
        </w:rPr>
      </w:pPr>
      <w:r>
        <w:rPr>
          <w:lang w:val="ru-RU"/>
        </w:rPr>
        <w:t>от ……………………………………………………………………...............................................</w:t>
      </w:r>
    </w:p>
    <w:p w:rsidR="00CD65DD" w:rsidRDefault="00CD65DD" w:rsidP="00CD65DD">
      <w:pPr>
        <w:spacing w:line="360" w:lineRule="auto"/>
        <w:jc w:val="center"/>
      </w:pPr>
      <w:r>
        <w:rPr>
          <w:rStyle w:val="a"/>
          <w:i/>
          <w:iCs/>
          <w:lang w:val="ru-RU"/>
        </w:rPr>
        <w:t>(</w:t>
      </w:r>
      <w:r w:rsidRPr="00427F47">
        <w:rPr>
          <w:rStyle w:val="a"/>
          <w:i/>
          <w:iCs/>
          <w:sz w:val="22"/>
        </w:rPr>
        <w:t>трите имена</w:t>
      </w:r>
      <w:r w:rsidRPr="00427F47">
        <w:rPr>
          <w:rStyle w:val="a"/>
          <w:i/>
          <w:iCs/>
          <w:sz w:val="22"/>
          <w:lang w:val="ru-RU"/>
        </w:rPr>
        <w:t xml:space="preserve"> на к</w:t>
      </w:r>
      <w:r w:rsidRPr="00427F47">
        <w:rPr>
          <w:rStyle w:val="a"/>
          <w:i/>
          <w:iCs/>
          <w:sz w:val="22"/>
          <w:lang w:val="en-US"/>
        </w:rPr>
        <w:t>a</w:t>
      </w:r>
      <w:r w:rsidRPr="00427F47">
        <w:rPr>
          <w:rStyle w:val="a"/>
          <w:i/>
          <w:iCs/>
          <w:sz w:val="22"/>
          <w:lang w:val="ru-RU"/>
        </w:rPr>
        <w:t>ндидата на кирилица, по документ за самоличност</w:t>
      </w:r>
      <w:r>
        <w:rPr>
          <w:rStyle w:val="a"/>
          <w:i/>
          <w:iCs/>
          <w:lang w:val="ru-RU"/>
        </w:rPr>
        <w:t>)</w:t>
      </w:r>
    </w:p>
    <w:p w:rsidR="00CD65DD" w:rsidRPr="009541FD" w:rsidRDefault="009541FD" w:rsidP="00CD65DD">
      <w:pPr>
        <w:spacing w:before="120" w:line="360" w:lineRule="auto"/>
        <w:rPr>
          <w:rStyle w:val="a"/>
          <w:i/>
        </w:rPr>
      </w:pPr>
      <w:r>
        <w:t>студент</w:t>
      </w:r>
      <w:r w:rsidR="00CD65DD">
        <w:t xml:space="preserve"> в </w:t>
      </w:r>
      <w:r>
        <w:rPr>
          <w:rStyle w:val="a"/>
          <w:lang w:val="ru-RU"/>
        </w:rPr>
        <w:t>специалност …………………………………</w:t>
      </w:r>
      <w:r w:rsidR="00792CF4">
        <w:rPr>
          <w:rStyle w:val="a"/>
          <w:lang w:val="ru-RU"/>
        </w:rPr>
        <w:t>………………</w:t>
      </w:r>
      <w:bookmarkStart w:id="0" w:name="_GoBack"/>
      <w:bookmarkEnd w:id="0"/>
      <w:r w:rsidR="00792CF4">
        <w:rPr>
          <w:rStyle w:val="a"/>
          <w:lang w:val="ru-RU"/>
        </w:rPr>
        <w:t>……</w:t>
      </w:r>
      <w:r>
        <w:rPr>
          <w:rStyle w:val="a"/>
          <w:lang w:val="ru-RU"/>
        </w:rPr>
        <w:t>…</w:t>
      </w:r>
      <w:r w:rsidR="00792CF4">
        <w:rPr>
          <w:rStyle w:val="a"/>
          <w:lang w:val="ru-RU"/>
        </w:rPr>
        <w:t>фак. №………………</w:t>
      </w:r>
    </w:p>
    <w:p w:rsidR="00CD65DD" w:rsidRDefault="00CD65DD" w:rsidP="00CD65DD">
      <w:pPr>
        <w:spacing w:before="120" w:line="360" w:lineRule="auto"/>
        <w:jc w:val="center"/>
      </w:pPr>
      <w:r>
        <w:rPr>
          <w:rStyle w:val="a"/>
          <w:lang w:val="ru-RU"/>
        </w:rPr>
        <w:t xml:space="preserve">тел.: ............................................................................. </w:t>
      </w:r>
      <w:r>
        <w:t>имейл:: ……………………………………</w:t>
      </w:r>
    </w:p>
    <w:p w:rsidR="00CD65DD" w:rsidRPr="00A325DC" w:rsidRDefault="00CD65DD" w:rsidP="00D01F46">
      <w:pPr>
        <w:spacing w:line="276" w:lineRule="auto"/>
        <w:ind w:firstLine="567"/>
        <w:jc w:val="both"/>
      </w:pPr>
      <w:r>
        <w:t>Заявявам ж</w:t>
      </w:r>
      <w:r>
        <w:rPr>
          <w:rStyle w:val="a"/>
          <w:lang w:val="ru-RU"/>
        </w:rPr>
        <w:t>еланието си</w:t>
      </w:r>
      <w:r>
        <w:t xml:space="preserve"> да участвам в обучението в рамките на </w:t>
      </w:r>
      <w:r w:rsidRPr="00A325DC">
        <w:t xml:space="preserve">проект </w:t>
      </w:r>
      <w:bookmarkStart w:id="1" w:name="_Hlk83906508"/>
      <w:r w:rsidR="00A325DC" w:rsidRPr="00A325DC">
        <w:rPr>
          <w:shd w:val="clear" w:color="auto" w:fill="FFFFFF"/>
        </w:rPr>
        <w:t>BG05M2OP001-2.016-0028</w:t>
      </w:r>
      <w:bookmarkEnd w:id="1"/>
      <w:r w:rsidR="00A325DC" w:rsidRPr="00A325DC">
        <w:rPr>
          <w:shd w:val="clear" w:color="auto" w:fill="FFFFFF"/>
        </w:rPr>
        <w:t>, „</w:t>
      </w:r>
      <w:bookmarkStart w:id="2" w:name="_Hlk83906539"/>
      <w:r w:rsidR="00A325DC" w:rsidRPr="00A325DC">
        <w:rPr>
          <w:shd w:val="clear" w:color="auto" w:fill="FFFFFF"/>
        </w:rPr>
        <w:t>Модернизация на висшите училища: Технически университет - Варна, Технически университет - София, Технически университет - Габрово и Университет "Проф. д-р Асен Златаров</w:t>
      </w:r>
      <w:bookmarkEnd w:id="2"/>
      <w:r w:rsidR="00A325DC" w:rsidRPr="00A325DC">
        <w:rPr>
          <w:shd w:val="clear" w:color="auto" w:fill="FFFFFF"/>
        </w:rPr>
        <w:t>", гр. Бургас “</w:t>
      </w:r>
      <w:r w:rsidRPr="00A325DC">
        <w:t>.</w:t>
      </w:r>
    </w:p>
    <w:p w:rsidR="00CD65DD" w:rsidRDefault="00CD65DD" w:rsidP="00A15600">
      <w:pPr>
        <w:spacing w:line="276" w:lineRule="auto"/>
        <w:jc w:val="both"/>
      </w:pPr>
    </w:p>
    <w:p w:rsidR="00CD65DD" w:rsidRPr="00A15600" w:rsidRDefault="00CD65DD" w:rsidP="00D01F46">
      <w:pPr>
        <w:pStyle w:val="a0"/>
        <w:spacing w:after="0" w:line="100" w:lineRule="atLeast"/>
        <w:ind w:right="-233" w:firstLine="567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bg-BG"/>
        </w:rPr>
      </w:pPr>
      <w:r>
        <w:rPr>
          <w:rStyle w:val="a"/>
          <w:rFonts w:ascii="Times New Roman" w:hAnsi="Times New Roman" w:cs="Times New Roman"/>
          <w:sz w:val="24"/>
          <w:szCs w:val="24"/>
          <w:lang w:val="ru-RU"/>
        </w:rPr>
        <w:t xml:space="preserve">Обучението ми </w:t>
      </w:r>
      <w:r>
        <w:rPr>
          <w:rStyle w:val="a"/>
          <w:rFonts w:ascii="Times New Roman" w:hAnsi="Times New Roman" w:cs="Times New Roman"/>
          <w:sz w:val="24"/>
          <w:szCs w:val="24"/>
          <w:lang w:val="bg-BG"/>
        </w:rPr>
        <w:t xml:space="preserve">в рамките на проекта </w:t>
      </w:r>
      <w:r>
        <w:rPr>
          <w:rStyle w:val="a"/>
          <w:rFonts w:ascii="Times New Roman" w:hAnsi="Times New Roman" w:cs="Times New Roman"/>
          <w:sz w:val="24"/>
          <w:szCs w:val="24"/>
          <w:lang w:val="ru-RU"/>
        </w:rPr>
        <w:t>е свърз</w:t>
      </w:r>
      <w:r w:rsidR="00EC2E96">
        <w:rPr>
          <w:rStyle w:val="a"/>
          <w:rFonts w:ascii="Times New Roman" w:hAnsi="Times New Roman" w:cs="Times New Roman"/>
          <w:sz w:val="24"/>
          <w:szCs w:val="24"/>
          <w:lang w:val="ru-RU"/>
        </w:rPr>
        <w:t>анo</w:t>
      </w:r>
      <w:r w:rsidR="00A15600">
        <w:rPr>
          <w:rStyle w:val="a"/>
          <w:rFonts w:ascii="Times New Roman" w:hAnsi="Times New Roman" w:cs="Times New Roman"/>
          <w:sz w:val="24"/>
          <w:szCs w:val="24"/>
          <w:lang w:val="ru-RU"/>
        </w:rPr>
        <w:t xml:space="preserve"> с професионално направление </w:t>
      </w:r>
      <w:r w:rsidR="00A15600" w:rsidRPr="00A15600">
        <w:rPr>
          <w:rFonts w:ascii="Times New Roman" w:eastAsia="HG Mincho Light J" w:hAnsi="Times New Roman" w:cs="Times New Roman"/>
          <w:color w:val="000000" w:themeColor="text1"/>
          <w:sz w:val="24"/>
          <w:szCs w:val="24"/>
        </w:rPr>
        <w:t xml:space="preserve">5.2. </w:t>
      </w:r>
      <w:r w:rsidR="00A15600" w:rsidRPr="00A15600">
        <w:rPr>
          <w:rFonts w:ascii="Times New Roman" w:eastAsia="HG Mincho Light J" w:hAnsi="Times New Roman" w:cs="Times New Roman"/>
          <w:color w:val="000000" w:themeColor="text1"/>
          <w:sz w:val="24"/>
          <w:szCs w:val="24"/>
          <w:lang w:val="bg-BG"/>
        </w:rPr>
        <w:t>„Електротехника, електроника и автоматика“.</w:t>
      </w:r>
    </w:p>
    <w:p w:rsidR="00576F9C" w:rsidRPr="00A15600" w:rsidRDefault="00576F9C" w:rsidP="00576F9C">
      <w:pPr>
        <w:tabs>
          <w:tab w:val="center" w:pos="4536"/>
          <w:tab w:val="right" w:pos="9072"/>
        </w:tabs>
        <w:jc w:val="center"/>
        <w:rPr>
          <w:rFonts w:eastAsia="HG Mincho Light J"/>
          <w:b/>
          <w:color w:val="000000"/>
          <w:sz w:val="32"/>
          <w:szCs w:val="32"/>
        </w:rPr>
      </w:pPr>
    </w:p>
    <w:p w:rsidR="00576F9C" w:rsidRDefault="00576F9C" w:rsidP="00576F9C">
      <w:pPr>
        <w:tabs>
          <w:tab w:val="center" w:pos="4536"/>
          <w:tab w:val="right" w:pos="9072"/>
        </w:tabs>
        <w:jc w:val="center"/>
        <w:rPr>
          <w:rFonts w:eastAsia="HG Mincho Light J"/>
          <w:b/>
          <w:color w:val="000000"/>
          <w:sz w:val="32"/>
          <w:szCs w:val="32"/>
        </w:rPr>
      </w:pPr>
    </w:p>
    <w:p w:rsidR="00576F9C" w:rsidRDefault="00576F9C" w:rsidP="00576F9C">
      <w:pPr>
        <w:tabs>
          <w:tab w:val="center" w:pos="4536"/>
          <w:tab w:val="right" w:pos="9072"/>
        </w:tabs>
        <w:jc w:val="center"/>
        <w:rPr>
          <w:rFonts w:eastAsia="HG Mincho Light J"/>
          <w:b/>
          <w:color w:val="000000"/>
          <w:sz w:val="32"/>
          <w:szCs w:val="32"/>
        </w:rPr>
      </w:pPr>
    </w:p>
    <w:p w:rsidR="00880EE3" w:rsidRDefault="00880EE3" w:rsidP="00880EE3">
      <w:pPr>
        <w:spacing w:before="480"/>
        <w:jc w:val="both"/>
      </w:pPr>
      <w:r>
        <w:rPr>
          <w:rStyle w:val="a"/>
          <w:lang w:val="ru-RU"/>
        </w:rPr>
        <w:t>Дата: ………………..</w:t>
      </w:r>
      <w:r>
        <w:rPr>
          <w:rStyle w:val="a"/>
          <w:lang w:val="ru-RU"/>
        </w:rPr>
        <w:tab/>
      </w:r>
      <w:r>
        <w:rPr>
          <w:rStyle w:val="a"/>
          <w:lang w:val="ru-RU"/>
        </w:rPr>
        <w:tab/>
        <w:t xml:space="preserve"> Подпис на кандидата: ……………………….</w:t>
      </w:r>
    </w:p>
    <w:p w:rsidR="00576F9C" w:rsidRPr="007E6367" w:rsidRDefault="00576F9C" w:rsidP="00880EE3">
      <w:pPr>
        <w:autoSpaceDE w:val="0"/>
        <w:autoSpaceDN w:val="0"/>
        <w:adjustRightInd w:val="0"/>
        <w:jc w:val="both"/>
      </w:pPr>
    </w:p>
    <w:p w:rsidR="009273A1" w:rsidRPr="009273A1" w:rsidRDefault="009273A1" w:rsidP="00847189">
      <w:pPr>
        <w:pStyle w:val="NormalWeb"/>
      </w:pPr>
    </w:p>
    <w:sectPr w:rsidR="009273A1" w:rsidRPr="009273A1" w:rsidSect="00A325DC">
      <w:headerReference w:type="default" r:id="rId7"/>
      <w:footerReference w:type="default" r:id="rId8"/>
      <w:pgSz w:w="11906" w:h="16838"/>
      <w:pgMar w:top="0" w:right="707" w:bottom="1417" w:left="993" w:header="708" w:footer="44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05281" w:rsidRDefault="00905281" w:rsidP="00C5450D">
      <w:r>
        <w:separator/>
      </w:r>
    </w:p>
  </w:endnote>
  <w:endnote w:type="continuationSeparator" w:id="0">
    <w:p w:rsidR="00905281" w:rsidRDefault="00905281" w:rsidP="00C545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G Mincho Light J">
    <w:altName w:val="Times New Roman"/>
    <w:charset w:val="00"/>
    <w:family w:val="auto"/>
    <w:pitch w:val="variable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A2D3F" w:rsidRPr="00A3201D" w:rsidRDefault="006A2D3F" w:rsidP="006A2D3F">
    <w:pPr>
      <w:tabs>
        <w:tab w:val="center" w:pos="4153"/>
        <w:tab w:val="right" w:pos="8306"/>
        <w:tab w:val="right" w:pos="9638"/>
      </w:tabs>
      <w:jc w:val="center"/>
      <w:rPr>
        <w:i/>
        <w:lang w:val="en-US"/>
      </w:rPr>
    </w:pPr>
    <w:r w:rsidRPr="00393B6C">
      <w:t>–––––––</w:t>
    </w:r>
    <w:r>
      <w:t>––––––––––––––––––––––––––</w:t>
    </w:r>
    <w:hyperlink r:id="rId1" w:history="1">
      <w:r w:rsidRPr="00393B6C">
        <w:rPr>
          <w:i/>
          <w:color w:val="0000FF"/>
          <w:sz w:val="22"/>
          <w:szCs w:val="22"/>
          <w:lang w:val="en-US"/>
        </w:rPr>
        <w:t>www.eufunds.bg</w:t>
      </w:r>
    </w:hyperlink>
    <w:r w:rsidRPr="00393B6C">
      <w:rPr>
        <w:i/>
        <w:sz w:val="22"/>
        <w:szCs w:val="22"/>
      </w:rPr>
      <w:t xml:space="preserve">––––––––––––––––––––––––––––––––  </w:t>
    </w:r>
  </w:p>
  <w:p w:rsidR="00E4348A" w:rsidRPr="00E4348A" w:rsidRDefault="00E4348A" w:rsidP="00E4348A">
    <w:pPr>
      <w:tabs>
        <w:tab w:val="center" w:pos="4153"/>
        <w:tab w:val="right" w:pos="8306"/>
      </w:tabs>
      <w:jc w:val="center"/>
      <w:rPr>
        <w:i/>
        <w:sz w:val="18"/>
        <w:szCs w:val="18"/>
      </w:rPr>
    </w:pPr>
    <w:r>
      <w:rPr>
        <w:i/>
        <w:sz w:val="18"/>
        <w:szCs w:val="18"/>
      </w:rPr>
      <w:t xml:space="preserve">Проект BG05M2OP001-2.016-0028-С01 </w:t>
    </w:r>
    <w:r w:rsidR="006A2D3F" w:rsidRPr="00393B6C">
      <w:rPr>
        <w:i/>
        <w:sz w:val="18"/>
        <w:szCs w:val="18"/>
      </w:rPr>
      <w:t>„</w:t>
    </w:r>
    <w:r w:rsidRPr="00E4348A">
      <w:rPr>
        <w:i/>
        <w:sz w:val="18"/>
        <w:szCs w:val="18"/>
      </w:rPr>
      <w:t>Модернизация на висшите училища: Технически университет - Варна,</w:t>
    </w:r>
  </w:p>
  <w:p w:rsidR="006A2D3F" w:rsidRPr="00E4348A" w:rsidRDefault="00E4348A" w:rsidP="00E4348A">
    <w:pPr>
      <w:tabs>
        <w:tab w:val="center" w:pos="4153"/>
        <w:tab w:val="right" w:pos="8306"/>
      </w:tabs>
      <w:jc w:val="center"/>
      <w:rPr>
        <w:i/>
        <w:sz w:val="18"/>
        <w:szCs w:val="18"/>
      </w:rPr>
    </w:pPr>
    <w:r w:rsidRPr="00E4348A">
      <w:rPr>
        <w:i/>
        <w:sz w:val="18"/>
        <w:szCs w:val="18"/>
      </w:rPr>
      <w:t>Технически университет - София, Технически университет - Габрово и</w:t>
    </w:r>
    <w:r>
      <w:rPr>
        <w:i/>
        <w:sz w:val="18"/>
        <w:szCs w:val="18"/>
      </w:rPr>
      <w:t xml:space="preserve"> Университет „Проф. д-р Асен Златаров“</w:t>
    </w:r>
    <w:r w:rsidRPr="00E4348A">
      <w:rPr>
        <w:i/>
        <w:sz w:val="18"/>
        <w:szCs w:val="18"/>
      </w:rPr>
      <w:t>, гр. Бургас</w:t>
    </w:r>
    <w:r w:rsidR="006A2D3F" w:rsidRPr="00393B6C">
      <w:rPr>
        <w:i/>
        <w:sz w:val="18"/>
        <w:szCs w:val="18"/>
      </w:rPr>
      <w:t>“,  финансиран от Оперативна програма „Наука и образование за интелигентен растеж“, съфинансирана от Европейския съюз чрез Европейските структурни и инвестиционни фондове.</w:t>
    </w:r>
  </w:p>
  <w:p w:rsidR="00C5450D" w:rsidRPr="006A2D3F" w:rsidRDefault="00C5450D" w:rsidP="006A2D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05281" w:rsidRDefault="00905281" w:rsidP="00C5450D">
      <w:r>
        <w:separator/>
      </w:r>
    </w:p>
  </w:footnote>
  <w:footnote w:type="continuationSeparator" w:id="0">
    <w:p w:rsidR="00905281" w:rsidRDefault="00905281" w:rsidP="00C545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273A1" w:rsidRPr="009273A1" w:rsidRDefault="00A15600" w:rsidP="00FF33F1">
    <w:pPr>
      <w:pStyle w:val="Header"/>
      <w:pBdr>
        <w:bottom w:val="single" w:sz="6" w:space="0" w:color="auto"/>
      </w:pBdr>
      <w:tabs>
        <w:tab w:val="clear" w:pos="4536"/>
        <w:tab w:val="clear" w:pos="9072"/>
        <w:tab w:val="center" w:pos="4961"/>
        <w:tab w:val="right" w:pos="9922"/>
      </w:tabs>
      <w:rPr>
        <w:sz w:val="12"/>
        <w:szCs w:val="12"/>
        <w:lang w:val="en-US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41DD90C5" wp14:editId="6C07B82B">
          <wp:simplePos x="0" y="0"/>
          <wp:positionH relativeFrom="column">
            <wp:posOffset>4160520</wp:posOffset>
          </wp:positionH>
          <wp:positionV relativeFrom="paragraph">
            <wp:posOffset>93345</wp:posOffset>
          </wp:positionV>
          <wp:extent cx="2247900" cy="790575"/>
          <wp:effectExtent l="19050" t="0" r="0" b="0"/>
          <wp:wrapNone/>
          <wp:docPr id="8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47900" cy="790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1312" behindDoc="0" locked="0" layoutInCell="1" allowOverlap="1" wp14:anchorId="785E4A51" wp14:editId="54561031">
          <wp:simplePos x="0" y="0"/>
          <wp:positionH relativeFrom="column">
            <wp:posOffset>2531745</wp:posOffset>
          </wp:positionH>
          <wp:positionV relativeFrom="paragraph">
            <wp:posOffset>-20955</wp:posOffset>
          </wp:positionV>
          <wp:extent cx="1231265" cy="1009650"/>
          <wp:effectExtent l="19050" t="0" r="6985" b="0"/>
          <wp:wrapTopAndBottom/>
          <wp:docPr id="7" name="Picture 7" descr="http://isr.tu-varna.bg/TUx4/images/logo-Proekt-TUx4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isr.tu-varna.bg/TUx4/images/logo-Proekt-TUx4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1265" cy="1009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1" wp14:anchorId="04B810EE" wp14:editId="246E27DF">
          <wp:simplePos x="0" y="0"/>
          <wp:positionH relativeFrom="column">
            <wp:posOffset>-68580</wp:posOffset>
          </wp:positionH>
          <wp:positionV relativeFrom="paragraph">
            <wp:posOffset>-20955</wp:posOffset>
          </wp:positionV>
          <wp:extent cx="2409825" cy="819150"/>
          <wp:effectExtent l="0" t="0" r="0" b="0"/>
          <wp:wrapNone/>
          <wp:docPr id="9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2131"/>
                  <a:stretch>
                    <a:fillRect/>
                  </a:stretch>
                </pic:blipFill>
                <pic:spPr bwMode="auto">
                  <a:xfrm>
                    <a:off x="0" y="0"/>
                    <a:ext cx="2409825" cy="819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0718E2">
      <w:rPr>
        <w:noProof/>
      </w:rPr>
      <w:tab/>
    </w:r>
  </w:p>
  <w:p w:rsidR="00C5450D" w:rsidRPr="00C5450D" w:rsidRDefault="00C5450D">
    <w:pPr>
      <w:pStyle w:val="Header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806AC0"/>
    <w:multiLevelType w:val="multilevel"/>
    <w:tmpl w:val="245C2806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/>
        <w:iCs/>
        <w:smallCaps w:val="0"/>
        <w:strike w:val="0"/>
        <w:color w:val="000000"/>
        <w:spacing w:val="0"/>
        <w:w w:val="100"/>
        <w:position w:val="0"/>
        <w:sz w:val="28"/>
        <w:szCs w:val="28"/>
        <w:u w:val="none"/>
        <w:lang w:val="bg-BG" w:eastAsia="bg-BG" w:bidi="bg-BG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0B10353"/>
    <w:multiLevelType w:val="hybridMultilevel"/>
    <w:tmpl w:val="93FA7E7E"/>
    <w:lvl w:ilvl="0" w:tplc="355A331C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7313CB"/>
    <w:multiLevelType w:val="hybridMultilevel"/>
    <w:tmpl w:val="13E45EBA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F6D2A38"/>
    <w:multiLevelType w:val="hybridMultilevel"/>
    <w:tmpl w:val="91866676"/>
    <w:lvl w:ilvl="0" w:tplc="C2C6AE8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601DC4"/>
    <w:multiLevelType w:val="hybridMultilevel"/>
    <w:tmpl w:val="E19CD08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EE4E06"/>
    <w:multiLevelType w:val="hybridMultilevel"/>
    <w:tmpl w:val="2170102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531E2C"/>
    <w:multiLevelType w:val="hybridMultilevel"/>
    <w:tmpl w:val="48F440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6"/>
  </w:num>
  <w:num w:numId="5">
    <w:abstractNumId w:val="3"/>
  </w:num>
  <w:num w:numId="6">
    <w:abstractNumId w:val="2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2MDc0NTE3tzS1MDZS0lEKTi0uzszPAykwrAUARtVk+CwAAAA="/>
  </w:docVars>
  <w:rsids>
    <w:rsidRoot w:val="0065193E"/>
    <w:rsid w:val="000467D8"/>
    <w:rsid w:val="000470DF"/>
    <w:rsid w:val="00047DDE"/>
    <w:rsid w:val="000637D5"/>
    <w:rsid w:val="000718E2"/>
    <w:rsid w:val="00076AAE"/>
    <w:rsid w:val="00084EA0"/>
    <w:rsid w:val="000B26BA"/>
    <w:rsid w:val="000B3802"/>
    <w:rsid w:val="000B7E9B"/>
    <w:rsid w:val="000D47AD"/>
    <w:rsid w:val="000D6048"/>
    <w:rsid w:val="000F1A76"/>
    <w:rsid w:val="000F4BFC"/>
    <w:rsid w:val="00100910"/>
    <w:rsid w:val="00127AB7"/>
    <w:rsid w:val="00141F27"/>
    <w:rsid w:val="00154EBD"/>
    <w:rsid w:val="001728DB"/>
    <w:rsid w:val="00176D8E"/>
    <w:rsid w:val="001B300B"/>
    <w:rsid w:val="001C27F8"/>
    <w:rsid w:val="001C2B12"/>
    <w:rsid w:val="001C36BD"/>
    <w:rsid w:val="001D0B0B"/>
    <w:rsid w:val="001F57D9"/>
    <w:rsid w:val="00204395"/>
    <w:rsid w:val="002175E5"/>
    <w:rsid w:val="00220635"/>
    <w:rsid w:val="002654AF"/>
    <w:rsid w:val="00281C22"/>
    <w:rsid w:val="00285A16"/>
    <w:rsid w:val="002A2990"/>
    <w:rsid w:val="002C1292"/>
    <w:rsid w:val="002C5A74"/>
    <w:rsid w:val="002E4298"/>
    <w:rsid w:val="00300033"/>
    <w:rsid w:val="00306A51"/>
    <w:rsid w:val="003139D8"/>
    <w:rsid w:val="003303FC"/>
    <w:rsid w:val="003343A7"/>
    <w:rsid w:val="00382B2D"/>
    <w:rsid w:val="003C2B77"/>
    <w:rsid w:val="003E4DDD"/>
    <w:rsid w:val="003F3CC0"/>
    <w:rsid w:val="004031DC"/>
    <w:rsid w:val="00436031"/>
    <w:rsid w:val="00436E38"/>
    <w:rsid w:val="00444C5E"/>
    <w:rsid w:val="00485B21"/>
    <w:rsid w:val="0049296B"/>
    <w:rsid w:val="004A2096"/>
    <w:rsid w:val="004A4652"/>
    <w:rsid w:val="004A5300"/>
    <w:rsid w:val="004B4C3A"/>
    <w:rsid w:val="004C7BF5"/>
    <w:rsid w:val="004E09B2"/>
    <w:rsid w:val="004E1964"/>
    <w:rsid w:val="004E5F95"/>
    <w:rsid w:val="004F2CE1"/>
    <w:rsid w:val="00532496"/>
    <w:rsid w:val="0055134B"/>
    <w:rsid w:val="00576F9C"/>
    <w:rsid w:val="00592CFC"/>
    <w:rsid w:val="005A78BC"/>
    <w:rsid w:val="005D7D21"/>
    <w:rsid w:val="005F46EF"/>
    <w:rsid w:val="005F637A"/>
    <w:rsid w:val="0065193E"/>
    <w:rsid w:val="006731BD"/>
    <w:rsid w:val="006965BF"/>
    <w:rsid w:val="006A2D3F"/>
    <w:rsid w:val="006B7C00"/>
    <w:rsid w:val="006C4496"/>
    <w:rsid w:val="006D79DD"/>
    <w:rsid w:val="007126F3"/>
    <w:rsid w:val="00713782"/>
    <w:rsid w:val="007350DF"/>
    <w:rsid w:val="007571AE"/>
    <w:rsid w:val="00760ED5"/>
    <w:rsid w:val="00792CF4"/>
    <w:rsid w:val="00796163"/>
    <w:rsid w:val="007A4858"/>
    <w:rsid w:val="007B3FA0"/>
    <w:rsid w:val="007D4298"/>
    <w:rsid w:val="007E25D4"/>
    <w:rsid w:val="00805774"/>
    <w:rsid w:val="00840B1F"/>
    <w:rsid w:val="00847189"/>
    <w:rsid w:val="008651F9"/>
    <w:rsid w:val="0086562E"/>
    <w:rsid w:val="008746BA"/>
    <w:rsid w:val="00880EE3"/>
    <w:rsid w:val="008852BE"/>
    <w:rsid w:val="008B76CB"/>
    <w:rsid w:val="008C3754"/>
    <w:rsid w:val="008C3F23"/>
    <w:rsid w:val="008E0307"/>
    <w:rsid w:val="008E3BC5"/>
    <w:rsid w:val="00904D4E"/>
    <w:rsid w:val="00905281"/>
    <w:rsid w:val="0091200A"/>
    <w:rsid w:val="009179FE"/>
    <w:rsid w:val="0092299F"/>
    <w:rsid w:val="009273A1"/>
    <w:rsid w:val="009278DA"/>
    <w:rsid w:val="009541FD"/>
    <w:rsid w:val="00954B1F"/>
    <w:rsid w:val="00957235"/>
    <w:rsid w:val="00981AD6"/>
    <w:rsid w:val="00990895"/>
    <w:rsid w:val="009A54D0"/>
    <w:rsid w:val="00A05CBA"/>
    <w:rsid w:val="00A15600"/>
    <w:rsid w:val="00A31C9C"/>
    <w:rsid w:val="00A325DC"/>
    <w:rsid w:val="00A328C3"/>
    <w:rsid w:val="00A55979"/>
    <w:rsid w:val="00A64595"/>
    <w:rsid w:val="00A839D3"/>
    <w:rsid w:val="00AB5FB3"/>
    <w:rsid w:val="00AB7DFA"/>
    <w:rsid w:val="00AC18F3"/>
    <w:rsid w:val="00AF071E"/>
    <w:rsid w:val="00B116DE"/>
    <w:rsid w:val="00B57DDF"/>
    <w:rsid w:val="00B807EF"/>
    <w:rsid w:val="00B8581B"/>
    <w:rsid w:val="00BF16B3"/>
    <w:rsid w:val="00C02F95"/>
    <w:rsid w:val="00C03D36"/>
    <w:rsid w:val="00C12ECE"/>
    <w:rsid w:val="00C13DB3"/>
    <w:rsid w:val="00C261A0"/>
    <w:rsid w:val="00C2621B"/>
    <w:rsid w:val="00C32436"/>
    <w:rsid w:val="00C43AF2"/>
    <w:rsid w:val="00C5080B"/>
    <w:rsid w:val="00C50CD3"/>
    <w:rsid w:val="00C5450D"/>
    <w:rsid w:val="00C55573"/>
    <w:rsid w:val="00C55919"/>
    <w:rsid w:val="00C71010"/>
    <w:rsid w:val="00C818AA"/>
    <w:rsid w:val="00CB48AD"/>
    <w:rsid w:val="00CB6275"/>
    <w:rsid w:val="00CC2E7E"/>
    <w:rsid w:val="00CC3916"/>
    <w:rsid w:val="00CD65DD"/>
    <w:rsid w:val="00D01F46"/>
    <w:rsid w:val="00D243E5"/>
    <w:rsid w:val="00D408E6"/>
    <w:rsid w:val="00D46120"/>
    <w:rsid w:val="00D46625"/>
    <w:rsid w:val="00D476D8"/>
    <w:rsid w:val="00D60454"/>
    <w:rsid w:val="00D66F11"/>
    <w:rsid w:val="00D87268"/>
    <w:rsid w:val="00DD0610"/>
    <w:rsid w:val="00DE2CEC"/>
    <w:rsid w:val="00DE775C"/>
    <w:rsid w:val="00DF42FD"/>
    <w:rsid w:val="00E4348A"/>
    <w:rsid w:val="00E53B39"/>
    <w:rsid w:val="00E6231D"/>
    <w:rsid w:val="00E8001A"/>
    <w:rsid w:val="00E809A9"/>
    <w:rsid w:val="00E87499"/>
    <w:rsid w:val="00E952F6"/>
    <w:rsid w:val="00EC15F9"/>
    <w:rsid w:val="00EC2E96"/>
    <w:rsid w:val="00EC5B45"/>
    <w:rsid w:val="00EE2328"/>
    <w:rsid w:val="00F02743"/>
    <w:rsid w:val="00F33C31"/>
    <w:rsid w:val="00F41CD1"/>
    <w:rsid w:val="00F60A7E"/>
    <w:rsid w:val="00F677A2"/>
    <w:rsid w:val="00F707A2"/>
    <w:rsid w:val="00F75AA5"/>
    <w:rsid w:val="00F843FA"/>
    <w:rsid w:val="00F933B5"/>
    <w:rsid w:val="00FF33F1"/>
    <w:rsid w:val="00FF61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C42BE76"/>
  <w15:docId w15:val="{C6E2DDD4-2C51-48D3-B0B8-3AE9FE2C3E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bg-BG" w:eastAsia="bg-BG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00033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D476D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D476D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C5450D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rsid w:val="00C5450D"/>
    <w:rPr>
      <w:sz w:val="24"/>
      <w:szCs w:val="24"/>
    </w:rPr>
  </w:style>
  <w:style w:type="paragraph" w:styleId="Footer">
    <w:name w:val="footer"/>
    <w:basedOn w:val="Normal"/>
    <w:link w:val="FooterChar"/>
    <w:rsid w:val="00C5450D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rsid w:val="00C5450D"/>
    <w:rPr>
      <w:sz w:val="24"/>
      <w:szCs w:val="24"/>
    </w:rPr>
  </w:style>
  <w:style w:type="character" w:styleId="Hyperlink">
    <w:name w:val="Hyperlink"/>
    <w:rsid w:val="004E09B2"/>
    <w:rPr>
      <w:color w:val="0000FF"/>
      <w:u w:val="single"/>
    </w:rPr>
  </w:style>
  <w:style w:type="character" w:customStyle="1" w:styleId="3">
    <w:name w:val="Основен текст (3)_"/>
    <w:link w:val="30"/>
    <w:rsid w:val="00B807EF"/>
    <w:rPr>
      <w:b/>
      <w:bCs/>
      <w:sz w:val="28"/>
      <w:szCs w:val="28"/>
      <w:shd w:val="clear" w:color="auto" w:fill="FFFFFF"/>
    </w:rPr>
  </w:style>
  <w:style w:type="character" w:customStyle="1" w:styleId="2">
    <w:name w:val="Основен текст (2)_"/>
    <w:link w:val="20"/>
    <w:rsid w:val="00B807EF"/>
    <w:rPr>
      <w:sz w:val="28"/>
      <w:szCs w:val="28"/>
      <w:shd w:val="clear" w:color="auto" w:fill="FFFFFF"/>
    </w:rPr>
  </w:style>
  <w:style w:type="character" w:customStyle="1" w:styleId="211pt">
    <w:name w:val="Основен текст (2) + 11 pt"/>
    <w:rsid w:val="00B807EF"/>
    <w:rPr>
      <w:color w:val="000000"/>
      <w:spacing w:val="0"/>
      <w:w w:val="100"/>
      <w:position w:val="0"/>
      <w:sz w:val="22"/>
      <w:szCs w:val="22"/>
      <w:shd w:val="clear" w:color="auto" w:fill="FFFFFF"/>
      <w:lang w:val="en-US" w:eastAsia="en-US" w:bidi="en-US"/>
    </w:rPr>
  </w:style>
  <w:style w:type="character" w:customStyle="1" w:styleId="211pt0">
    <w:name w:val="Основен текст (2) + 11 pt;Удебелен"/>
    <w:rsid w:val="00B807EF"/>
    <w:rPr>
      <w:b/>
      <w:bCs/>
      <w:color w:val="000000"/>
      <w:spacing w:val="0"/>
      <w:w w:val="100"/>
      <w:position w:val="0"/>
      <w:sz w:val="22"/>
      <w:szCs w:val="22"/>
      <w:shd w:val="clear" w:color="auto" w:fill="FFFFFF"/>
      <w:lang w:val="bg-BG" w:eastAsia="bg-BG" w:bidi="bg-BG"/>
    </w:rPr>
  </w:style>
  <w:style w:type="character" w:customStyle="1" w:styleId="4">
    <w:name w:val="Основен текст (4)_"/>
    <w:link w:val="40"/>
    <w:rsid w:val="00B807EF"/>
    <w:rPr>
      <w:i/>
      <w:iCs/>
      <w:sz w:val="28"/>
      <w:szCs w:val="28"/>
      <w:shd w:val="clear" w:color="auto" w:fill="FFFFFF"/>
    </w:rPr>
  </w:style>
  <w:style w:type="paragraph" w:customStyle="1" w:styleId="30">
    <w:name w:val="Основен текст (3)"/>
    <w:basedOn w:val="Normal"/>
    <w:link w:val="3"/>
    <w:rsid w:val="00B807EF"/>
    <w:pPr>
      <w:widowControl w:val="0"/>
      <w:shd w:val="clear" w:color="auto" w:fill="FFFFFF"/>
      <w:spacing w:after="420" w:line="0" w:lineRule="atLeast"/>
      <w:ind w:firstLine="740"/>
      <w:jc w:val="both"/>
    </w:pPr>
    <w:rPr>
      <w:b/>
      <w:bCs/>
      <w:sz w:val="28"/>
      <w:szCs w:val="28"/>
    </w:rPr>
  </w:style>
  <w:style w:type="paragraph" w:customStyle="1" w:styleId="20">
    <w:name w:val="Основен текст (2)"/>
    <w:basedOn w:val="Normal"/>
    <w:link w:val="2"/>
    <w:rsid w:val="00B807EF"/>
    <w:pPr>
      <w:widowControl w:val="0"/>
      <w:shd w:val="clear" w:color="auto" w:fill="FFFFFF"/>
      <w:spacing w:before="420" w:after="420" w:line="0" w:lineRule="atLeast"/>
      <w:jc w:val="center"/>
    </w:pPr>
    <w:rPr>
      <w:sz w:val="28"/>
      <w:szCs w:val="28"/>
    </w:rPr>
  </w:style>
  <w:style w:type="paragraph" w:customStyle="1" w:styleId="40">
    <w:name w:val="Основен текст (4)"/>
    <w:basedOn w:val="Normal"/>
    <w:link w:val="4"/>
    <w:rsid w:val="00B807EF"/>
    <w:pPr>
      <w:widowControl w:val="0"/>
      <w:shd w:val="clear" w:color="auto" w:fill="FFFFFF"/>
      <w:spacing w:before="1320" w:line="322" w:lineRule="exact"/>
      <w:jc w:val="both"/>
    </w:pPr>
    <w:rPr>
      <w:i/>
      <w:iCs/>
      <w:sz w:val="28"/>
      <w:szCs w:val="28"/>
    </w:rPr>
  </w:style>
  <w:style w:type="paragraph" w:styleId="NormalWeb">
    <w:name w:val="Normal (Web)"/>
    <w:basedOn w:val="Normal"/>
    <w:uiPriority w:val="99"/>
    <w:unhideWhenUsed/>
    <w:rsid w:val="009273A1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9273A1"/>
    <w:rPr>
      <w:b/>
      <w:bCs/>
    </w:rPr>
  </w:style>
  <w:style w:type="character" w:styleId="Emphasis">
    <w:name w:val="Emphasis"/>
    <w:basedOn w:val="DefaultParagraphFont"/>
    <w:uiPriority w:val="20"/>
    <w:qFormat/>
    <w:rsid w:val="009273A1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C391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C3916"/>
    <w:rPr>
      <w:rFonts w:ascii="Courier New" w:hAnsi="Courier New" w:cs="Courier New"/>
      <w:lang w:val="en-GB" w:eastAsia="en-GB"/>
    </w:rPr>
  </w:style>
  <w:style w:type="character" w:customStyle="1" w:styleId="filled-value">
    <w:name w:val="filled-value"/>
    <w:basedOn w:val="DefaultParagraphFont"/>
    <w:rsid w:val="00CC3916"/>
  </w:style>
  <w:style w:type="paragraph" w:styleId="ListParagraph">
    <w:name w:val="List Paragraph"/>
    <w:basedOn w:val="Normal"/>
    <w:uiPriority w:val="34"/>
    <w:qFormat/>
    <w:rsid w:val="00576F9C"/>
    <w:pPr>
      <w:ind w:left="720"/>
      <w:contextualSpacing/>
    </w:pPr>
    <w:rPr>
      <w:rFonts w:eastAsia="MS Mincho"/>
      <w:sz w:val="20"/>
      <w:szCs w:val="20"/>
      <w:lang w:eastAsia="en-US"/>
    </w:rPr>
  </w:style>
  <w:style w:type="character" w:customStyle="1" w:styleId="a">
    <w:name w:val="Шрифт на абзаца по подразбиране"/>
    <w:rsid w:val="00CD65DD"/>
  </w:style>
  <w:style w:type="character" w:customStyle="1" w:styleId="docdata">
    <w:name w:val="docdata"/>
    <w:basedOn w:val="a"/>
    <w:rsid w:val="00CD65DD"/>
  </w:style>
  <w:style w:type="paragraph" w:customStyle="1" w:styleId="a0">
    <w:name w:val="Нормален"/>
    <w:rsid w:val="00CD65DD"/>
    <w:pPr>
      <w:suppressAutoHyphens/>
      <w:spacing w:after="200" w:line="276" w:lineRule="auto"/>
    </w:pPr>
    <w:rPr>
      <w:rFonts w:ascii="Calibri" w:eastAsia="SimSun" w:hAnsi="Calibri" w:cs="Tahoma"/>
      <w:kern w:val="1"/>
      <w:sz w:val="22"/>
      <w:szCs w:val="22"/>
      <w:lang w:val="en-US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656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87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46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27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92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6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ufunds.bg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44</Words>
  <Characters>82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M</Company>
  <LinksUpToDate>false</LinksUpToDate>
  <CharactersWithSpaces>965</CharactersWithSpaces>
  <SharedDoc>false</SharedDoc>
  <HLinks>
    <vt:vector size="6" baseType="variant">
      <vt:variant>
        <vt:i4>7864445</vt:i4>
      </vt:variant>
      <vt:variant>
        <vt:i4>0</vt:i4>
      </vt:variant>
      <vt:variant>
        <vt:i4>0</vt:i4>
      </vt:variant>
      <vt:variant>
        <vt:i4>5</vt:i4>
      </vt:variant>
      <vt:variant>
        <vt:lpwstr>http://www.eufunds.b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Милена Виденова</dc:creator>
  <cp:lastModifiedBy>ivo</cp:lastModifiedBy>
  <cp:revision>4</cp:revision>
  <cp:lastPrinted>2021-10-22T14:41:00Z</cp:lastPrinted>
  <dcterms:created xsi:type="dcterms:W3CDTF">2022-11-28T12:09:00Z</dcterms:created>
  <dcterms:modified xsi:type="dcterms:W3CDTF">2022-11-28T12:14:00Z</dcterms:modified>
</cp:coreProperties>
</file>